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270867</w:t>
      </w:r>
    </w:p>
    <w:p>
      <w:pPr>
        <w:pStyle w:val="Date"/>
      </w:pPr>
      <w:r>
        <w:t xml:space="preserve">วันอังคารที่</w:t>
      </w:r>
      <w:r>
        <w:t xml:space="preserve"> </w:t>
      </w:r>
      <w:r>
        <w:t xml:space="preserve">27</w:t>
      </w:r>
      <w:r>
        <w:t xml:space="preserve"> </w:t>
      </w:r>
      <w:r>
        <w:t xml:space="preserve">สิงห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อังคารที่ 27 นะคะ เดี๋ยวงานคราวที่แล้วนะ ขออนุญาตเปิด เปิดโชว์ผลงาน เพื่อน ๆ ที่ยังไม่ส่งนะคะ มีคนที่ทำครบถ้วนสมบูรณ์แล้วนะคะ หลายคนอยู่นะ แล้วก็มีหลายคนที่ไม่ได้ส่งเช่นกันนะคะ บางคนก็โชว์หรือแชร์ในโซเชียลแล้วนะคะ มาชมนะ เป็นผลงานน่ารัก น่ารัก ที่เพื่อนทำส่งนี่ นะคะ เดี๋ยวจะโชว์ผลงานที่ทำเสร็จแล้วนะคะ ที่ทำเสร็จแล้ว ที่ทำเสร็จแล้ว ดังหทัยอยู่ไหน ดังหทัย งาน เดี๋ยวขออนุญาตโชว์ผลงาน ปรางหทัยนะ ปางหทัยทำเองใช่ไหม ปางหทัยผลิตเอง ถ่ายเองนะ โอเค เก่งมาก ๆ เลยนะ แล้วก็แชร์ผ่าน TikTok เรียบร้อยตามโจทย์กำหนดไม่ต้องเขินนะ เยี่ยมมาก แสดงว่าถ่ายภาพได้หลายช็อตเลยใช่ไหม ใช่ เป็นผลงานน่ารัก น่ารัก นะคะ เดี๋ยวดูเค้าเรื่องก่อน การต่อเลโก้นะ เป็นการต่อเลโก้นะคะ ก็คือต่อ LEGO เป็นรูปทรงต่าง ๆ เป็นตัวละครมิกกี้นะคะ อันนี้ก็ได้แรงบันดาลใจจากมิกกีเป็นการต่อ LEGO เป็นการฝึกสมาธิและความอดทนนี่ก็จะเป็นการเริ่มต้นใช่ไหมคะ ฉากเริ่มต้น แล้วก็ฉากเปิดกล่องนะคะ แล้วก็เอาเลโก้มากระจายใช่ไหมคะ และก็ทำการต่อชิ้นส่วนทีละส่วน ทีละส่วน เป็นได้เป็นภาพนี้ออกมานะคะ แล้วก็มีการเคลื่อนไหว ทีนี้มาชมผลงานนะคะ ผลงานนี้TikTok แล้วนะคะ เข้าไปชม กดหัวใจนะ กดแชร์ให้เพื่อน ๆ ด้วยนะคะ ใช้เวลา 16 วินาที เรียบร้อยใช้ โอเคไหมคะ เยี่ยมไหม ปรบมือ ปรบมือนะคะ เข้าไปชมนะ กดหัวใจ กดไลกดติดตามดเยหรือมีการเคลื่อนไหววัตถุของเรา บางทีอาจจะได้เป็นร้อยภาพก็มีนะคะ แล้วมาพิมพ์ต่อกัน เพราะฉะนั้ นเราจะต้องวางแผนนะคะ ต้องวางแผนนะคะ ใช้เวลา 1 นาที 2 นาที ไม่เกินนะคะ แค่นี้เราก็ได้ ได้ชิ้นงานที่มีความน่าสนใจแล้วนะคะ มีอีก อันนี้เป็น เดี๋ยวนะ ไอเดียของทัดเทพ ทัดเทพ ทัดเทพไม่มานะ วันนี้ ไปสอบใบขับขี่ ขออนุญาตเจ้าตัวนะคะ น้องความกินขนม ก็คือใช้วัตถุอุปกรณ์นะ ใกล้ตัว ที่มีนะ ใกล้ตัวที่มีนะคะ ก็เป็นการ์ตูนพวงกุญแจนะคะ ก็มีขนมกินแบบเพลิน ๆ นะคะ เพื่อความสนุกสนาน ดูผลงานเขานะ นี่ก็เป็นฉากแบบ ทำฉากอินดี้ อินดี้นะ มีสมุดนะคะ ตั้งเป็นฉาก โอเค นี่ก็ดู พวงกุญแจกินขนม กินขนมนะคะ นี่ก็นำเสนอเพื่อความบันเทิงนะคะ ภาพจำนวนน่้อยก็จะแบบเคลื่อน… ตอนแรก ๆ นี่ก็โอเคอยู่ ประมาณนี้นะคะ เป็นเรื่องราวเป็นเรื่สมศรีเป็นตุ๊กตาจระเข้ กิจกรรมประจำวันนะคะ ชีวิตของสมศรี น่ารักเชียวนะ ถ้าไม่บอกว่าเป็นจระเข้ จะบอกว่าเป็นนะคะ น่ารัก น่ารักนะ เห็นไหม อันนี้เป็นฉาก นะคะ กินข้าว กินข้าวก็กินจริงเลย ข้าวจริงด้วยนะคตื่น จนถึงนอนนะคะ มีหลายกิมากในชีวิตประจำวันนะ ดูหนัง ฟังเพลง อ่านหนังสือ เล่นเกม นอนพักผ่อน มาชมงานนะคะ นี่ก็ฉากตื่นเลยนะ ที่นอนจริง ๆ เลยนะ นี่ก็แปรงฟันนะคะ กินข้าว แปรงฟัน มากินข้าวนะคะ ข้าวไม่มีกับนะ กินข้าวเปล่า ดูเพลิน ๆ สนุกสนาน อันนี้แบบจอ ตอน… ตอนที่เราปรับขนาดนะ ถ้าเราเอามาใช้กับ YouTube ในการปรับขนาดนะ หน้าจอมันเล็ก อันนี้ใช้ KINEMASTER นะคะ ทีนี้ผลงานจะให้ทำเป็นงานกลุ่มค่ะนะคะ อาจารย์มีเป็นเนื้อเรื่อวคร่าว ๆ ให้นะคะ โดดยใช้วัสดุที่มี ที่มีอยู่ ใกล้ตัวเรา ไม่ว่าจะเป็นกระดาษ ดินสอนะคะ ขนมลูกอม มีไกลตัวอยู่คือในครัวนะคะ เครื่องครัว หรือรองเท้าอะไรอย่างนี้ก็ได้นะคะ เดี๋ยวให้ดูเรื่องย่อก่อนนะคะ เดี๋ยวจะให้แบ่งกลุ่มก็ได้ ดูก่อนนะ ดูเนื้อเรื่องต่าง ๆ ก่อนนะคะ จะมีัทั้งหมดประมาณ 5-6 เรื่องนะคะ อันแรกนะ ทุกเรื่องจะใช้เวลา 1 นาทีนะคะ ใช้เวลา 1 นาที ก็คืออันแรกนี่ เป็นเรื่องของเครื่องครัวเต้นระบำ เครื่องครัวเต้นรำ เครื่องครัวก็จะเป็นพวกช้อนส้อมอะไรอย่างนี้นะ ช้อส้อม ทัพพงทัพพี ทัพพีหรือมีช้อนพลาสติก ไม่รู้จะหาได้ง่ายไหมนะคะ ใน 1 นาที เครื่องครัวนี่เป็นภาพที่ลิ้นชักปิดอยู่นะคะ ก็ถ่ายช็อตภาพลิ้นชักปิดนะ แล้วก็ถัดมาเป็นภาพลิ้นชักที่กำลังเปิด อาจจะเปิดทีละนิดทีละนิดจนเปิดนะคะ เปิดสุดแล้วปุ๊บ ก็เป็นภาพช้อนส้อมนะคะ หม้อหรืออุปกรณ์ครัว หรือตะเกียบที่ใช้ในครัวนะคะ แล้วอุปกรณ์เหล่านั้นนี่ พากันกระโดดออกจากนะคะ กระโดดออกจากลิ้นชักนะคะ ภาพแรกอยู่ในลิ้นชัก ภาพถัดมาก็อาจจะอยู่ข้างนอกลิ้นชักเสร็จแล้วปุ๊บก็จะมีการขยับใช่ไหม ขยับภาพ ขยับช้อนซ่อมนี่นะคะ ให้เหมือนกำลังเต้นรำ ให้เหมือนกำลังเต้นรำอาจจะเต้นเป็นวงกลมสลับกัน ก็อาจจะต้องช่วยกันทำฉากนะคะ ระหว่างนี้ก็อาจจะมีเสียงดนตรี ตอนตัดต่อค่อยใส่เสียงดนตรีอันนี้เป็นคร่าว ๆ ตอนเต้นรำเป็นวงกลม อาจจะสลับกันเป็นแบบวงกลมนะคะ ก็คือวางบนพื้นนี่แหละวางบนพื้นแล้วก็ถ่ายแล้วก็ขยับช้อนส้อมนะคะ ตะเกียบนะคะ ขยับทีละน้อย ขยับทีละนิดแล้วก็ถ่ายนะคะ ทีนี้ ฉากจบนะคะ ฉากจบ เครื่องครัวทั้งหมดนี่ก็กระโดดกลับเข้าลิ้นชักเหมือนเดิม เป็นภาพที่เก็บเรียงไว้ในลิ้นชักเหมือนเดิม กระโดดเข้าลิ้นชักหรือตกใจ เวลาที่มีตนเดินเข้ามาหรือได้ยินเสียงอะไรอย่างนี้นะคะ อันนี้ก็จะเป็นการเต้นระบำของเครื่องครัว ดูเพลิน ๆ สนุกสนาน เป็นแบบแนวตลก ๆ อะไรอย่างนี้นะคะ นะคะ หรือเต้นแบบตลก ๆ หรือเป็นแบบช้อนส้อมที่มันยืดหยุ่นนะ อาจจะแบบโค้งงอได้อะไรแบบนี้ อาจจะดัดงอนะคะ เป็นส้อมที่แบบราคาไม่แพงมาก ที่บาง ๆ นะ เอามาทำเป็นAnimation ที่สนุกสนานได้นะคะ ก็เป็นเรื่องราวของช้อนส้อมอยู่ในครัวอยากจะออกมาเต้นระบำนะคะ อันนี้เรื่องที่ 1 นะ เรื่องที่ 2 นะคะ เป็นเรื่องของการแข่งขันของลูกอม การแข่งขัยของลูกอม ใช้เวลา 1 นาทีนะคะ ก็จะมี… อันนี้เราหาได้ง่ายอยู่แล้วนะ ลูกอมหลากสีนะคะ เรียงกันอยู่บนเส้น Start ใช่ไหม ทำเส้น ทำเส้นเริ่มต้น หรือเส้นสตาร์ท หรือจะตีเส้นก็ได้นะคะ เส้น Start วางบนโต๊ะ พร้อมที่ทำการหลังจากนั้นนี่ลูกอมก็ทำการวิ่งแข่งกัน แล้วก็ขยับ ช่วยกันขยับลูกอมแล้วถ่าย ขยับแล้วก็ถ่ายนะคะ วิ่งไป อาจจะมีกระโดดข้ามสิ่งกีดขวางนะคะ ซึ่งสิ่งกีดขวางอาจจะเป็นแก้วน้ำบ้าง อาจจะเป็นปากกาเคมีบ้าง อาจจะเป็นนะคะ ขวดเล็ก ๆ หรืออะไรก็แล้วแต่ ที่เราจะเอามาวางให้เป็นสิ่งกีดขวาง ให้ลูกอมได้ข้ามไปนะคะ อาจจะมีฉากที่ลูกอมบางตัวนะคะ หกล้มหรือข้ามไม่ได้นะคะ หกล้มหรือข้ามไม่ได้ ก็ทำให้เป็นแบบตลกขบขันได้นะคะ ทีนี้ลูกอมที่ชนะเข้าถึง จะมีภาพที่ลูกอมเข้าถึงเส้นชัยก่อนแล้วลูกอมที่เข้าถึงเส้นชัยก่อนนี่ ก็ถูกยกนะคะ ก็มากองรวมกัน ทำเหมือนท่ายก ยกไอ้ตัวที่ชนะน่ะนะคะ แล้วไอ้อื่น ๆ ก็จะคอยเชียร์ ขยับลูกอมนี่คอยเชียร์นะคะ ก็จะให้เห็นถึงการแข่งขันกันนะคะ เรื่องที่ 3 เป็นเรื่องเรื่องที่ 3 เป้นเรื่องของการผจญภัยของดินสอนะคะ อันนี้ก็ใกล้ตัวนะคะ ใครมีดินสอในมือบ้าง นะคะ มีไหม ดินสอและยางลบก็ได้นะคะ ดินสอและยางลบก็ได้ อาจจะเพิ่มยางลบเข้ามาก็ได้ เป็นการผจญภัยของดินสอและยางลบอะไรอย่างนี้นะคะ อันนี้เรามีดินสอใช่ไหมคะ ดินสอวางบนโต๊ะนะคะ ขยับตัว แล้วก็ตื่นขึ้นมาในยามค่ำคืนนะคะ เริ่มต้นเดินทางสำรวจโต๊ะให้ดินสอนี่ ทำการสำรวจโต๊ะเขียนหนังสือนะคะ เสร็จแล้วปุ๊บ ดินสอก็วิ่งข้ามหนังสือ ผ่านอุปกรณ์เครื่องเขียนอื่น ๆ นะคะ หลบสิ่งกีดขวางพวกกระดาษ พวกคลิปหนีบกระดาษ อะไรพวกนี้นะ สุดท้ายจบลงด้วยดินสอนี่วาดภาพสถานที่ ที่เขาได้ผจญภัย บนกระดาษนะนะคะ แล้วก็กลับไปนอนที่เดิม เป็นเรื่องราวของดินสอนะคะ เรื่องที่ 4 นะคะ เป็นสงครามแผ่นกระดาษ อันนี้ใกล้ตัวเลย กระดาษ A4 มีเยอะนะคะ สงคราวแผ่นกระดาษนะคะ อันนี้ก็เป็นเรื่องของการต่อสู้กันนะคะ บวกกับความสนุกสนานนะคะ ก็คือว่ามีกระดาษ 2 แผ่นนะคะ 2 แผ่นโต้เถียงกันนะคะ กระดาษ 2 แผ่น โต้เถียงกัน วางอยู่ด้านบนของโต๊ะนะคะ ทีนี้แผ่นกระดาษก็เริ่มพับตัวเอง แล้วก็ทำการพับกระดาษเป็นรูปทรงต่าง ๆ นะคะ ตาม Step การพับ ก็ถ่ายภาพอะไรอย่างนี้นะ จะเป็นนกกระดาษ เรือกระดาษ มีใครพับนกกระดาษเป็นบ้างคะ ห้องเรามีใครพับนกกระดาษเป็นไหม พับ… พับเรือกระดาษเป็นไหม นะคะ พับนกกระดาษ เรือกระดาษต่อสู้กัน อีกแผ่นก็บินเหนืออีกแผ่นหนึ่งอย่างนี้ อีกแผ่นก็พับตัวเป็นเหลือ หลบหนีไป อะไรอย่างนี้นะคะ ฉากจบก็นะคะ จบด้วยแผ่นกระดาษทั้ง 2 แผ่นนี่ พับตัวเองนะคะ พับตัวเองเป็นเครื่องบิน อันนี้ก็คือจรวดกระดาษนักเรียนพับเป็นอยู่แล้วใช่ไหมนะคะ พับเป็นจรวด เป็นเครื่องบินกระดาษ แล้วก็บินไปพร้อมกัน ไปด้วยกันนะคะ ก็จบไป เรื่องที่ 5 ค่ะ ปาร์ตี้ผลไม้ ปาร์ตี้ผลไม้นะคะ หน้านี้ผลไม้อะไร มังคุด แอปเปิลหาได้ง่าย ๆ นะ แก้วมังกรนะคะ ปาร์ตี้ผลไม้ เนื้อเรื่องหลุดหายไปนะคะ ก็ประมาณว่ามีผลไม้นะคะ อยู่ที่ตะกร้า หรือถาดหรือจานนะคะ จะมีผลไม้ 3 ชนิด 4 ชนิด หรือ 5 ชนิด วางอยู่ในตระกร้านะคะ แล้วก็ไอ้ผลไม้ต่าง ๆ เหล่านี้ ค่อย ๆ พากันกระโดดออกจากตะกร้านะคะ ออกมาเต้นรำ ออกมาปา่ร์ตี้กันนะคะออกมาปาร์ตี้กันมาเต้นกันนะคะ สุดท้ายก็กลับเข้าไปอยู่ในตะกร้าเหมือนเดิม เมื่อมีแสงไฟ เมื่อมีคนเข้ามาอะไรอย่างนี้นะ เดี๋ยวแก้เนื้อเรื่องให้นะคะ ตัวนี้ ปาร์ตี้ผลไม้ ถัดมานะคะ Party เต้นของรองเท้านะคะ นะคะ ทุกคนมีรองเท้าอยู่แล้วนะ แต่จะกล้าเอามาเล่นไหมนะคะ เอามา… เอารองเท้านี่ หลาย ๆ คู่ในตู้ หรือหลาย ๆ คู่ที่อยู่หน้าห้องนี่ มาเต้นระบำตามจังหวะเพลงนะคะ จะเจ้นเพลงเร็ว เพลงช้านะคะ อันนี้อยู่ที่เราจะ Design นะนะคะ ให้รองเท้ามันเต้นแล้วก็ถ่ายช็อตแต่ละช็อตไว้นะคะ ทีนี้เมื่อได้ยินเสียงคนเดินมา หรือมีอะไรที่เขาต้องกลับเข้าตู้อาจจะนะคะ สอดแทรกนะคะ สอดแทรก ใส่เสียง หรือมีเหตุการณ์ที่ทำให้รองเท้าต้องรีบกลับเข้าไปในตู้นะคะ ระหว่างที่วิ่งกลับเข้าไปในตู้ อาจะมีการใส่ผิด ใส่ผิดที่นะคะ ก็มีการปะทะกัน เถียงกันอะไรอย่างนี้ ทำเหมือนกับว่ารองเท้าทะเลาะกันอะไรอย่างนี้ ก่อนที่จะสงบเงียบลง นะคะ มีทั้งหมดนี่ 5-6 เรื่องนี่นะคะ เราจะแบ่งกลุ่ม แบ่งกลุ่มเพื่อ… เพื่อจัดทำให้ห้องเรียนนะคะ เพื่อจัดทำในห้องเรียน ทีนี้การแบ่งกลุ่มนะคะ จะแบ่งกันเองหรือว่าจะให้สุ่มแบ่งเองใช่ไหมคะ หรือดูจำนวนก่อนนะ เดี๋ยวนะ กมลชนกนี่ออกใช่ไหมคะ ณัฐสิทธิ์นี่ก็ออกแล้วนะ อรุณีก็ออกแล้วนะคะ อาจารย์จะได้ลบเลบ กลุ่มละ 5 คนนะคะ ได้ไหม กลุ่มละ 5 คนเป็น 6 กลุ่มนะคะ ทำการแบ่งกลุ่มออกเป็น 6 กลุ่มนะคะ แบ่งกลุ่มออกเป็น 6 กลุ่ม เดี๋ยวจะให้สุ่มว่ากลุ่มไหนจะได้เรื่องอะไร นะ ให้เวลาแบ่งกลุ่ม 5 นาที นะคะ ให้เวลาแบ่งกลุ่ม 5 นาที จะมีห้อง 2 ที่รวมกันเป็น 1 กลุ่มนะ นะคะ เรียบร้อยหรือยังคะ ออกมาหมุนวงล้อว่ากลุ่มตัวเองจะได้หัวข้ออะไร เรื่องอะไร แล้วก็รีบดำเนินแผนทำในชั้นเรียนได้เลย ตัวแทนละ 1 คน กลุ่มละ 1 คน กลุ่มลูกอม มีลูกอมมาให้นะ มีลูกอมกับขนม มีลูกอม มีกระดาษค่ะ ตอนนี้ ได้กลุ่มแล้ว เชิญเลยนะคะ ออกมาด้านนอกเลย ตัวแทนกลุ่มละ 1 คน กลุ่มเพื่อนห้อง 2 กดเลย กลุ่มแรก ได้เต้นระบำของเครื่องครัวนะคะ เอาแล้ว ทีนี้ จะหาเครื่องครัวที่ไหน เดี๋ยวนะ แป๊บหนึ่งแป๊บหนึ่ง เมื่อกี้เต้นระบำของกลุ่มกลุ่มปรางหทัยใช่ไหมคะ เมื่อกี้ เดี๋ยววางไว้ตรงนี้ก่อน อันนี้กลุ่มของณรงค์… ณรงค์ลักษณ์ Copy ไปวางในชื่อก่อน ได้ผจญภัยของดินสอและยางลบ ก๊อบฯ ชื่อไปใส่ใน… ใช่มันมีดินสอเฉย ๆ กับดินสอและยางลบ อันนี้กลุ่มณรงค์รัชต์ใช่ไหมคะ ณรงค์รัชต์ ณรงค์รัชต์ วางไปตรงนี้กอ่น ใครที่กลุ่มผลไม้ต้องไปที่นี่แล้วแหละ ร้านค้าแล้วล่ะ สงครามกระดาษนี่ใกล้ตัวเลย สงครามกระดาษกลุ่มใครคะ 1108 มา ถัดไป กลุ่มของกลุ่มของชมพู่ ผจญภัยของดินสอนะคะ 114 114 สุดารัตน์ มา เหลืออีกกี่กลุ่มคะ เหลือ 2 กลุ่ม เอาเลย เลือกเลย ไม่หมุนก็ได้ เลือกเลย หรือจะหมุน เออ หมุน ๆ ลุ้น ๆ มีลูกอมให้นะ มีลูกอมให้นะคะ มีลูกอมให้ นี่ ๆ ลูกเอาไปเลย เอาไปเลย เอาลูกอมไปเลย มีลูกอมประมาณ 4-5 ก้อน รหัสอะไรคะ กลุ่มนี้ รหัสอะไร เมื่อกี้ 113 ใช้ไหม กลุ่มดนัย การแข่งขันของลูกอม มากลุ่มสุดท้าย เหลือ 2 เรื่องเอาล่ะครับ จะได้รองเท้า หรือจะได้ปาร์ตี้ผลไม้ จะได้กินรองเท้าหรือจะได้กินผลไม้ โอเค ปาร์ตี้ผลไม้นะคะ ทีนี้ก็ได้ไปหาผลไม้ล่ะทีนี้กลุ่มนี้ ปาร์ตี้ผลไม้ กลุ่มของใครคะ ธน… เมื่อกี้ใครเอ่ย กลุ่มจีรนันท์ หรือ พันธวัธน์ เหรือโอเคนะคะ ได้ค่ะ ผลไม้ปลอมก็ได้ถ้ามี ทีนี้ก็นะคะ เริ่มปฏิบัติเลยนะคะ เริ่มปฏิบัติเลย ใครอยู่กลุ่มไหนรวมกลุ่มค่ะ โต๊ะมีนะ พื้นที่ มีพื้นที่นะ กระดาษจะอยู่มุมนี้ก็ได้ ใครได้กลุ่มกระดาษ ก็มีกระดาษให้อยู่นะคะ ด้านหลังนะคะ ในคาบเลย นะคะ ในคาบเลย กลุ่มที่ผจญภัยของดินสอและยางลบ สมาชิกกลุ่มก็ช่วยกันหาดินสอและยางลบนะคะ อย่างนั้นแต่ละกลุ่มก็เตรียมอุปกรณ์ เตรียมอุปกรณ์นะ กลุ่มที่ได้ดินสอ ก็คือเตรียมดินสอ กลุ่มที่ได้พจญภัยของดินสอและยางลบ ก็คือเตรียมดินสอและยางลบนะคะ เตรียมดินสอและยางลบ เตรียมกระดาษ A4 มีกระดาษ A4 อยู่ด้านหลังมีไหม มีนะ มี มีกระดาษ A4 ด้านหลังนะคะ กล้องก็อาจจะต้องตั้งให้นิ่ง หาจุดตั้งกล่องนะคะ ให้กล้องนิ่งอยู่ตำแหน่งเดิมนะคะ นะ ลงมือเลยนะคะ เดี๋ยวให้พิมพ์ชื่อกลุ่ม เครื่องครัว เครื่องครัว ทำอย่างไรดี เปลี่ยนไหม เปลี่ยนเป็นอะไร เปลี่ยนได้ เป็นอะไร</w:t>
      </w:r>
    </w:p>
    <w:p>
      <w:pPr>
        <w:pStyle w:val="BodyText"/>
      </w:pPr>
      <w:r>
        <w:t xml:space="preserve">(นักศึกษาหญิง) ไปซื้อผลไม้ก่อนนะคะ</w:t>
      </w:r>
    </w:p>
    <w:p>
      <w:pPr>
        <w:pStyle w:val="BodyText"/>
      </w:pPr>
      <w:r>
        <w:t xml:space="preserve">(อาจารย์ปิยวรรณ) ได้ ให้เวลาในการเตรียมอุปกรณ์นะคะ เตรียมอุปกรณ์จนถึงบันทึกภาพ จนถึงตัดต่อ ให้เวลา 1 ชํ่วโมง 1 ชั่วโมงค่ะ ให้เวลา 1 ชั่วโมงนะคะ ทั้งเตรียมอุปกรณ์ สร้างฉาก ถ่ายทำ แก้ไข และเรียบเรียงนะคะ 1 ชั่วโมงนะคะ เพราะฉะนั้น ต้องช่วยกันทำงาน โอเคนะ ให้เวลา 1 ชั่วโมงนะคะ เดี๋ยวอาจารย์จะเดินดูแต่ละกลุ่ม ่ขอเป็นลิงก์นะคะจารย์จะให้เพืทุกคนนเดี๋ยวรอลิงก์ผลงลีุอ่มก นะคะՑีก 4 กลุ่มนะคะ เมิน ใส่รเลือก คลิกเล ามเข้ากันดี และสร้างปทุกคน ลิงก์หลาย มีหลายงานนะ ที่ยังไม่ได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270867</dc:title>
  <dc:creator/>
  <cp:keywords/>
  <dcterms:created xsi:type="dcterms:W3CDTF">2024-08-27T09:38:05Z</dcterms:created>
  <dcterms:modified xsi:type="dcterms:W3CDTF">2024-08-27T09: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สิงหาคม 2567 เวลา 13.00 น.</vt:lpwstr>
  </property>
  <property fmtid="{D5CDD505-2E9C-101B-9397-08002B2CF9AE}" pid="3" name="subtitle">
    <vt:lpwstr/>
  </property>
</Properties>
</file>